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1685CCE5" w:rsidR="00D226B2" w:rsidRPr="00D226B2" w:rsidRDefault="00464A0D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ingle Server Without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HA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Checklist</w:t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1685CCE5" w:rsidR="00D226B2" w:rsidRPr="00D226B2" w:rsidRDefault="00464A0D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Single Server Without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HA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Installation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Checklist</w:t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747B51E8" w14:textId="77777777" w:rsidR="00881A0D" w:rsidRDefault="00881A0D" w:rsidP="00881A0D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0B4FF2E5" w14:textId="77777777" w:rsidR="00F30858" w:rsidRDefault="00F30858" w:rsidP="00F30858">
      <w:r>
        <w:t xml:space="preserve">This document is designed to help confirm that all the different parts of the CORTEX installation process have been completed based on the installation documentation. </w:t>
      </w:r>
    </w:p>
    <w:p w14:paraId="1525F557" w14:textId="77777777" w:rsidR="00F30858" w:rsidRDefault="00F30858" w:rsidP="00F30858">
      <w:r>
        <w:t>These parts have been grouped into three checklists below:</w:t>
      </w:r>
    </w:p>
    <w:p w14:paraId="6C41BC4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Requirements – A list of checks that need to be completed before the installation starts</w:t>
      </w:r>
    </w:p>
    <w:p w14:paraId="30E1006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42D95F23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282394E3" w14:textId="77777777" w:rsidR="00F30858" w:rsidRPr="00A63ABB" w:rsidRDefault="00F30858" w:rsidP="00F30858">
      <w:r>
        <w:t>As there are different options for the installation to suit the different needs of customer environments, some of the below checklists have “</w:t>
      </w:r>
      <w:r w:rsidRPr="009219C6">
        <w:rPr>
          <w:b/>
          <w:bCs/>
        </w:rPr>
        <w:t>EITHER</w:t>
      </w:r>
      <w:r>
        <w:t xml:space="preserve"> and </w:t>
      </w:r>
      <w:r w:rsidRPr="009219C6">
        <w:rPr>
          <w:b/>
          <w:bCs/>
        </w:rPr>
        <w:t>OR</w:t>
      </w:r>
      <w:r>
        <w:t>” statements. The related checks will be grouped in these statements for clarity</w:t>
      </w:r>
    </w:p>
    <w:p w14:paraId="70EDF921" w14:textId="613724B5" w:rsidR="00881A0D" w:rsidRDefault="00881A0D" w:rsidP="00881A0D">
      <w:pPr>
        <w:pStyle w:val="Heading2"/>
        <w:numPr>
          <w:ilvl w:val="0"/>
          <w:numId w:val="0"/>
        </w:numPr>
      </w:pPr>
      <w:r>
        <w:t>Requirements</w:t>
      </w:r>
    </w:p>
    <w:p w14:paraId="0C35ADD7" w14:textId="75DE9978" w:rsidR="00E35E4E" w:rsidRDefault="00E35E4E" w:rsidP="00E35E4E">
      <w:r>
        <w:t xml:space="preserve">These requirements checklists will guide you through the requirements needed for a CORTEX Multiple Server with HA installation. If you are installing a Single Server without HA, please see this page - </w:t>
      </w:r>
      <w:hyperlink r:id="rId13" w:history="1">
        <w:r w:rsidR="00395BFE" w:rsidRPr="00395BFE">
          <w:rPr>
            <w:rStyle w:val="Hyperlink"/>
          </w:rPr>
          <w:t>https://docs.wearecortex.com/docs/latest/getting-started/on-premise/install-innovation-only/multiple-server-with-ha/</w:t>
        </w:r>
      </w:hyperlink>
    </w:p>
    <w:p w14:paraId="025AD3CC" w14:textId="77777777" w:rsidR="00E35E4E" w:rsidRPr="007F267F" w:rsidRDefault="00E35E4E" w:rsidP="00E35E4E">
      <w:r>
        <w:t xml:space="preserve">This document is intended to be run alongside your installation and can be checked off as requirements are met. </w:t>
      </w:r>
    </w:p>
    <w:p w14:paraId="7B42D382" w14:textId="50B5FE6A" w:rsidR="000B0E54" w:rsidRDefault="00E636F0" w:rsidP="00960E22">
      <w:pPr>
        <w:pStyle w:val="Heading4"/>
      </w:pPr>
      <w:r>
        <w:t>Hardware Requirements</w:t>
      </w:r>
    </w:p>
    <w:p w14:paraId="009F0AB7" w14:textId="77777777" w:rsidR="00FF2BAC" w:rsidRDefault="00FF2BAC" w:rsidP="00FF2BAC">
      <w:r>
        <w:t>The following checklist is based on our Hardware Requirements found here</w:t>
      </w:r>
    </w:p>
    <w:p w14:paraId="706AC3FA" w14:textId="1F766DAC" w:rsidR="00FF2BAC" w:rsidRDefault="00FF2BAC" w:rsidP="00FF2BAC">
      <w:hyperlink r:id="rId14" w:anchor="hardware-requirements" w:history="1">
        <w:r w:rsidRPr="00891718">
          <w:rPr>
            <w:rStyle w:val="Hyperlink"/>
          </w:rPr>
          <w:t>Hardware Requirements</w:t>
        </w:r>
      </w:hyperlink>
    </w:p>
    <w:p w14:paraId="46CB4EE9" w14:textId="77777777" w:rsidR="00FF2BAC" w:rsidRPr="00FF2BAC" w:rsidRDefault="00FF2BAC" w:rsidP="00FF2BAC"/>
    <w:p w14:paraId="065D77AD" w14:textId="7C273D5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1736278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</w:t>
      </w:r>
      <w:r w:rsidR="00664E0E">
        <w:rPr>
          <w:rFonts w:cs="Poppins"/>
        </w:rPr>
        <w:t xml:space="preserve">Single Server without </w:t>
      </w:r>
      <w:r w:rsidR="00664E0E" w:rsidRPr="002D0801">
        <w:rPr>
          <w:rFonts w:cs="Poppins"/>
        </w:rPr>
        <w:t>HA Architecture confirmed</w:t>
      </w:r>
    </w:p>
    <w:p w14:paraId="4AC4EE81" w14:textId="69B637B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-95648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1 Windows Server available for </w:t>
      </w:r>
      <w:r w:rsidR="00664E0E">
        <w:rPr>
          <w:rFonts w:cs="Poppins"/>
        </w:rPr>
        <w:t>installation</w:t>
      </w:r>
    </w:p>
    <w:p w14:paraId="7FFEAFB7" w14:textId="07038294" w:rsidR="00664E0E" w:rsidRDefault="00000000" w:rsidP="00664E0E">
      <w:pPr>
        <w:rPr>
          <w:rFonts w:cs="Poppins"/>
        </w:rPr>
      </w:pPr>
      <w:sdt>
        <w:sdtPr>
          <w:rPr>
            <w:rFonts w:cs="Poppins"/>
          </w:rPr>
          <w:id w:val="-372536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Hardware meets at least the minimum required specification</w:t>
      </w:r>
    </w:p>
    <w:p w14:paraId="3A2A5C56" w14:textId="77777777" w:rsidR="0047424B" w:rsidRPr="002D0801" w:rsidRDefault="0047424B" w:rsidP="00664E0E">
      <w:pPr>
        <w:rPr>
          <w:rFonts w:cs="Poppins"/>
        </w:rPr>
      </w:pPr>
    </w:p>
    <w:p w14:paraId="69D6C65B" w14:textId="77777777" w:rsidR="001D6024" w:rsidRDefault="001D6024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2B4F24A6" w14:textId="6CAAA708" w:rsidR="00E636F0" w:rsidRDefault="00E636F0" w:rsidP="00960E22">
      <w:pPr>
        <w:pStyle w:val="Heading4"/>
      </w:pPr>
      <w:r>
        <w:lastRenderedPageBreak/>
        <w:t>Software Requirements</w:t>
      </w:r>
    </w:p>
    <w:p w14:paraId="589EC333" w14:textId="77777777" w:rsidR="00584689" w:rsidRDefault="00584689" w:rsidP="00584689">
      <w:r>
        <w:t>The following checklist is based on our Software Requirements found here</w:t>
      </w:r>
    </w:p>
    <w:p w14:paraId="5DB3633A" w14:textId="5F1A168C" w:rsidR="00584689" w:rsidRDefault="00584689" w:rsidP="00584689">
      <w:hyperlink r:id="rId15" w:anchor="software-requirements" w:history="1">
        <w:r w:rsidRPr="00891718">
          <w:rPr>
            <w:rStyle w:val="Hyperlink"/>
          </w:rPr>
          <w:t>Software Requirements</w:t>
        </w:r>
      </w:hyperlink>
    </w:p>
    <w:p w14:paraId="237C5A34" w14:textId="77777777" w:rsidR="00CE4BF3" w:rsidRPr="00CE4BF3" w:rsidRDefault="00CE4BF3" w:rsidP="00CE4BF3"/>
    <w:p w14:paraId="2D2A01A6" w14:textId="4B1DD8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116EC6E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03813C3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27401D">
        <w:rPr>
          <w:rStyle w:val="EndnoteReference"/>
          <w:rFonts w:cs="Poppins"/>
        </w:rPr>
        <w:endnoteReference w:id="2"/>
      </w:r>
    </w:p>
    <w:p w14:paraId="6A7ED7F5" w14:textId="2C513B2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2EAF526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1D6024">
        <w:rPr>
          <w:rFonts w:cs="Poppins"/>
        </w:rPr>
        <w:t>Server is</w:t>
      </w:r>
      <w:r w:rsidR="00D226B2" w:rsidRPr="002D0801">
        <w:rPr>
          <w:rFonts w:cs="Poppins"/>
        </w:rPr>
        <w:t xml:space="preserve"> on a Windows-based domain and is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07AE97CB" w14:textId="5A01F3D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5001FAAC" w14:textId="3F89D91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 </w:t>
      </w:r>
      <w:r w:rsidR="001D6024">
        <w:rPr>
          <w:rFonts w:cs="Poppins"/>
        </w:rPr>
        <w:t>is</w:t>
      </w:r>
      <w:r w:rsidR="00D226B2" w:rsidRPr="002D0801">
        <w:rPr>
          <w:rFonts w:cs="Poppins"/>
        </w:rPr>
        <w:t xml:space="preserve"> available in DNS </w:t>
      </w:r>
      <w:r w:rsidR="001D6024">
        <w:rPr>
          <w:rFonts w:cs="Poppins"/>
        </w:rPr>
        <w:t>for the server</w:t>
      </w:r>
    </w:p>
    <w:p w14:paraId="004B93FA" w14:textId="20FB5AB8" w:rsidR="00D226B2" w:rsidRPr="002D0801" w:rsidRDefault="00000000" w:rsidP="001D6024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6E788801" w14:textId="314AFB9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1067252" w14:textId="721A034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5D426ABF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7C6FDAAE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4B03BF3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group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30A06F9" w14:textId="0E717B8A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572BCC">
        <w:rPr>
          <w:rStyle w:val="FootnoteReference"/>
          <w:rFonts w:cs="Poppins"/>
        </w:rPr>
        <w:footnoteReference w:id="2"/>
      </w:r>
    </w:p>
    <w:p w14:paraId="52BA4C3B" w14:textId="3358ADE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server</w:t>
      </w:r>
    </w:p>
    <w:p w14:paraId="500B621A" w14:textId="0B44BB4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server</w:t>
      </w:r>
    </w:p>
    <w:p w14:paraId="4C71E470" w14:textId="3BF33887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572BCC">
        <w:rPr>
          <w:rStyle w:val="FootnoteReference"/>
          <w:rFonts w:cs="Poppins"/>
        </w:rPr>
        <w:footnoteReference w:id="3"/>
      </w:r>
    </w:p>
    <w:p w14:paraId="2F328ECD" w14:textId="3039016D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0785F2E8" w14:textId="77777777" w:rsidR="0002329C" w:rsidRDefault="0002329C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41236FD4" w:rsidR="00EA35E1" w:rsidRDefault="00EA35E1" w:rsidP="00960E22">
      <w:pPr>
        <w:pStyle w:val="Heading4"/>
      </w:pPr>
      <w:r>
        <w:lastRenderedPageBreak/>
        <w:t>Certificate Requirements</w:t>
      </w:r>
    </w:p>
    <w:p w14:paraId="40668543" w14:textId="77777777" w:rsidR="00B574CF" w:rsidRDefault="00B574CF" w:rsidP="00B574CF">
      <w:r>
        <w:t>The following checklist is based on our Certificate Requirements found here</w:t>
      </w:r>
    </w:p>
    <w:p w14:paraId="381340F2" w14:textId="66A1DFE1" w:rsidR="00B574CF" w:rsidRDefault="00B574CF" w:rsidP="00B574CF">
      <w:hyperlink r:id="rId16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5F4DA2AC" w14:textId="77777777" w:rsidR="00B574CF" w:rsidRPr="00B574CF" w:rsidRDefault="00B574CF" w:rsidP="00B574CF"/>
    <w:p w14:paraId="419D1F05" w14:textId="122F297B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62CCEB4A" w14:textId="63CDA343" w:rsidR="0002329C" w:rsidRPr="0002329C" w:rsidRDefault="0002329C" w:rsidP="00D226B2">
      <w:pPr>
        <w:rPr>
          <w:rFonts w:cs="Poppins"/>
          <w:b/>
          <w:bCs/>
        </w:rPr>
      </w:pPr>
      <w:r>
        <w:rPr>
          <w:rFonts w:cs="Poppins"/>
        </w:rPr>
        <w:tab/>
      </w:r>
      <w:r w:rsidRPr="0002329C">
        <w:rPr>
          <w:rFonts w:cs="Poppins"/>
          <w:b/>
          <w:bCs/>
        </w:rPr>
        <w:t>EITHER</w:t>
      </w:r>
    </w:p>
    <w:p w14:paraId="43BBE6C5" w14:textId="7386289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3BDCFCAD" w:rsidR="00D226B2" w:rsidRPr="00567D2E" w:rsidRDefault="00D226B2" w:rsidP="0002329C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46B6AC05" w14:textId="5F506FF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have a CA (Certificate Authority) X.509 certificate in a .PFX file with the full certificate chain (includes all root and intermediate certificates)</w:t>
      </w:r>
    </w:p>
    <w:p w14:paraId="68F21641" w14:textId="0F7883F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(fully qualified domain name) of the </w:t>
      </w:r>
      <w:r w:rsidR="004E26BC">
        <w:rPr>
          <w:rFonts w:cs="Poppins"/>
        </w:rPr>
        <w:t>server</w:t>
      </w:r>
    </w:p>
    <w:p w14:paraId="2A4C9EAC" w14:textId="7F464991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Subject Alternative Names (SANs) </w:t>
      </w:r>
      <w:r w:rsidR="00C22489">
        <w:rPr>
          <w:rFonts w:cs="Poppins"/>
        </w:rPr>
        <w:t>contains</w:t>
      </w:r>
      <w:r w:rsidR="00D226B2" w:rsidRPr="002D0801">
        <w:rPr>
          <w:rFonts w:cs="Poppins"/>
        </w:rPr>
        <w:t xml:space="preserve"> the FQDN, hostname and IP of</w:t>
      </w:r>
      <w:r w:rsidR="00C22489">
        <w:rPr>
          <w:rFonts w:cs="Poppins"/>
        </w:rPr>
        <w:t xml:space="preserve"> the server</w:t>
      </w:r>
    </w:p>
    <w:p w14:paraId="586FE4E7" w14:textId="5225DA87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5728323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3CAE1C78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11FD1FFA" w14:textId="237A8CF1" w:rsidR="00CB2C9D" w:rsidRDefault="00000000" w:rsidP="00464A0D">
      <w:pPr>
        <w:ind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53DC0F33" w14:textId="77777777" w:rsidR="009A7B19" w:rsidRDefault="009A7B19" w:rsidP="009A7B19">
      <w:pPr>
        <w:pStyle w:val="Heading2"/>
        <w:numPr>
          <w:ilvl w:val="0"/>
          <w:numId w:val="0"/>
        </w:numPr>
      </w:pPr>
      <w:hyperlink r:id="rId17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3C400453" w14:textId="77777777" w:rsidR="009A7B19" w:rsidRDefault="009A7B19" w:rsidP="009A7B19">
      <w:r>
        <w:t xml:space="preserve">Prior to installing to CORTEX, it is required that some steps are taken to prepare the server for the installation. </w:t>
      </w:r>
    </w:p>
    <w:p w14:paraId="7EF2B419" w14:textId="77777777" w:rsidR="009A7B19" w:rsidRPr="00A63505" w:rsidRDefault="009A7B19" w:rsidP="009A7B19">
      <w:pPr>
        <w:pStyle w:val="Heading4"/>
      </w:pPr>
      <w:r>
        <w:t xml:space="preserve">Make Installation Artefacts Available </w:t>
      </w:r>
    </w:p>
    <w:p w14:paraId="3FF41C04" w14:textId="2610DE75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70646">
        <w:rPr>
          <w:rFonts w:cs="Poppins"/>
        </w:rPr>
        <w:t>Make Installation Artefacts available</w:t>
      </w:r>
      <w:r w:rsidR="009A7B19">
        <w:rPr>
          <w:rFonts w:cs="Poppins"/>
        </w:rPr>
        <w:t xml:space="preserve"> – </w:t>
      </w:r>
      <w:hyperlink r:id="rId18" w:anchor="make-installation-artefacts-available-on-all-servers" w:history="1">
        <w:r w:rsidR="009A7B19" w:rsidRPr="001F1410">
          <w:rPr>
            <w:rStyle w:val="Hyperlink"/>
            <w:rFonts w:cs="Poppins"/>
          </w:rPr>
          <w:t>Steps here</w:t>
        </w:r>
      </w:hyperlink>
    </w:p>
    <w:p w14:paraId="12E3A5E4" w14:textId="139559E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25FC68A" w14:textId="6CBBB907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6F506423" w14:textId="2F3B23B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7A1E81E8" w14:textId="089E54E2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7F6A9065" w14:textId="5A4B708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36328148" w14:textId="714B02B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4A96741B" w14:textId="6BFFCAD9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08F11E8E" w14:textId="2D51CC0F" w:rsidR="009A7B19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252DF2E6" w14:textId="2E90BDC8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App Server Install Scripts extracted</w:t>
      </w:r>
    </w:p>
    <w:p w14:paraId="6ECC15B4" w14:textId="641036CA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Unblocked Pre</w:t>
      </w:r>
      <w:r w:rsidR="009A7B19">
        <w:rPr>
          <w:rFonts w:cs="Poppins"/>
        </w:rPr>
        <w:t>-</w:t>
      </w:r>
      <w:r w:rsidR="009A7B19" w:rsidRPr="00D47A2B">
        <w:rPr>
          <w:rFonts w:cs="Poppins"/>
        </w:rPr>
        <w:t>Installation Script</w:t>
      </w:r>
    </w:p>
    <w:p w14:paraId="2669846B" w14:textId="6D04FDEA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Executed the Pre</w:t>
      </w:r>
      <w:r w:rsidR="009A7B19">
        <w:rPr>
          <w:rFonts w:cs="Poppins"/>
        </w:rPr>
        <w:t>-</w:t>
      </w:r>
      <w:r w:rsidR="009A7B19">
        <w:rPr>
          <w:rFonts w:cs="Poppins"/>
          <w:iCs/>
        </w:rPr>
        <w:t>I</w:t>
      </w:r>
      <w:r w:rsidR="009A7B19" w:rsidRPr="00D47A2B">
        <w:rPr>
          <w:rFonts w:cs="Poppins"/>
        </w:rPr>
        <w:t>nstallation script</w:t>
      </w:r>
      <w:r w:rsidR="009A7B19" w:rsidRPr="002D0801">
        <w:rPr>
          <w:rFonts w:cs="Poppins"/>
        </w:rPr>
        <w:t xml:space="preserve"> </w:t>
      </w:r>
    </w:p>
    <w:p w14:paraId="3909B13F" w14:textId="77777777" w:rsidR="009A7B19" w:rsidRDefault="009A7B19" w:rsidP="009A7B19">
      <w:pPr>
        <w:rPr>
          <w:rFonts w:cs="Poppins"/>
        </w:rPr>
      </w:pPr>
    </w:p>
    <w:p w14:paraId="43E19674" w14:textId="77777777" w:rsidR="009A7B19" w:rsidRPr="002D0801" w:rsidRDefault="009A7B19" w:rsidP="009A7B19">
      <w:pPr>
        <w:pStyle w:val="Heading4"/>
      </w:pPr>
      <w:r>
        <w:t>Obtain CORTEX Licence</w:t>
      </w:r>
    </w:p>
    <w:p w14:paraId="4055AE71" w14:textId="2F5A261B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</w:t>
      </w:r>
      <w:r w:rsidR="009A7B19">
        <w:rPr>
          <w:rFonts w:cs="Poppins"/>
        </w:rPr>
        <w:t>Machine ID and Fingerprint generated</w:t>
      </w:r>
    </w:p>
    <w:p w14:paraId="3211F7C6" w14:textId="50A979D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CORTEX Licence requested</w:t>
      </w:r>
      <w:r w:rsidR="009A7B19" w:rsidRPr="002D0801">
        <w:rPr>
          <w:rFonts w:cs="Poppins"/>
        </w:rPr>
        <w:t xml:space="preserve"> </w:t>
      </w:r>
    </w:p>
    <w:p w14:paraId="231EB647" w14:textId="0BF79CCC" w:rsidR="009A7B19" w:rsidRDefault="00000000" w:rsidP="002D697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</w:t>
      </w:r>
      <w:r w:rsidR="009A7B19" w:rsidRPr="00D47A2B">
        <w:rPr>
          <w:rFonts w:cs="Poppins"/>
        </w:rPr>
        <w:t>Obtained a CORTEX Licence</w:t>
      </w:r>
      <w:r w:rsidR="002D697B">
        <w:rPr>
          <w:rFonts w:cs="Poppins"/>
        </w:rPr>
        <w:t xml:space="preserve"> and Feature Identifier</w:t>
      </w:r>
    </w:p>
    <w:p w14:paraId="6C4392F0" w14:textId="77777777" w:rsidR="009A7B19" w:rsidRDefault="009A7B19" w:rsidP="009A7B19">
      <w:pPr>
        <w:rPr>
          <w:rFonts w:cs="Poppins"/>
        </w:rPr>
      </w:pPr>
    </w:p>
    <w:p w14:paraId="7768F686" w14:textId="77777777" w:rsidR="009A7B19" w:rsidRPr="00A1004D" w:rsidRDefault="009A7B19" w:rsidP="009A7B19">
      <w:pPr>
        <w:pStyle w:val="Heading4"/>
      </w:pPr>
      <w:r>
        <w:t>Generate Encryption Key</w:t>
      </w:r>
    </w:p>
    <w:p w14:paraId="10C65DE8" w14:textId="09C2C37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 xml:space="preserve">Encryption Key Set </w:t>
      </w:r>
    </w:p>
    <w:p w14:paraId="250D3E10" w14:textId="65E5DF83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D47A2B">
        <w:rPr>
          <w:rFonts w:cs="Poppins"/>
        </w:rPr>
        <w:t xml:space="preserve"> </w:t>
      </w:r>
      <w:r w:rsidR="009A7B19">
        <w:rPr>
          <w:rFonts w:cs="Poppins"/>
        </w:rPr>
        <w:t xml:space="preserve">Encryption Key </w:t>
      </w:r>
      <w:r w:rsidR="009A7B19" w:rsidRPr="00D47A2B">
        <w:rPr>
          <w:rFonts w:cs="Poppins"/>
        </w:rPr>
        <w:t>Backed up</w:t>
      </w:r>
    </w:p>
    <w:p w14:paraId="37242D0E" w14:textId="77777777" w:rsidR="00376A58" w:rsidRPr="009545ED" w:rsidRDefault="00376A58" w:rsidP="00376A58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D0B61ED" w14:textId="57D3A6B1" w:rsidR="00175747" w:rsidRDefault="00AE7988" w:rsidP="00175747">
      <w:pPr>
        <w:pStyle w:val="Heading4"/>
      </w:pPr>
      <w:r>
        <w:t xml:space="preserve">Install </w:t>
      </w:r>
      <w:r w:rsidR="00175747" w:rsidRPr="009545ED">
        <w:t>Application Server</w:t>
      </w:r>
    </w:p>
    <w:p w14:paraId="57A7565D" w14:textId="23AF5EC1" w:rsidR="00857529" w:rsidRDefault="00857529" w:rsidP="00857529">
      <w:r>
        <w:t>The following checklist is based on installation instructions found here</w:t>
      </w:r>
    </w:p>
    <w:p w14:paraId="4906A017" w14:textId="110F1FD9" w:rsidR="00857529" w:rsidRDefault="00857529" w:rsidP="00857529">
      <w:hyperlink r:id="rId19" w:history="1">
        <w:r w:rsidRPr="00857529">
          <w:rPr>
            <w:rStyle w:val="Hyperlink"/>
          </w:rPr>
          <w:t>Install Application Server</w:t>
        </w:r>
      </w:hyperlink>
    </w:p>
    <w:p w14:paraId="595CE5A5" w14:textId="77777777" w:rsidR="00857529" w:rsidRPr="00857529" w:rsidRDefault="00857529" w:rsidP="00857529"/>
    <w:p w14:paraId="208BB541" w14:textId="107C0AD1" w:rsidR="00175747" w:rsidRPr="009545ED" w:rsidRDefault="00000000" w:rsidP="00175747">
      <w:pPr>
        <w:rPr>
          <w:rFonts w:cs="Poppins"/>
          <w:b/>
          <w:bCs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.NET Framework 4.7.2 installed</w:t>
      </w:r>
    </w:p>
    <w:p w14:paraId="2AB5377C" w14:textId="465D6032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-882096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> Recommended Security Measures Applied and Server Restarted</w:t>
      </w:r>
    </w:p>
    <w:p w14:paraId="141F88C9" w14:textId="77777777" w:rsidR="00565938" w:rsidRPr="009545ED" w:rsidRDefault="00565938" w:rsidP="00565938">
      <w:pPr>
        <w:rPr>
          <w:rFonts w:cs="Poppins"/>
        </w:rPr>
      </w:pPr>
    </w:p>
    <w:p w14:paraId="18CF4763" w14:textId="22FB184A" w:rsidR="00565938" w:rsidRDefault="00000000" w:rsidP="00565938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Antivirus Exclusions Added</w:t>
      </w:r>
    </w:p>
    <w:p w14:paraId="62F25590" w14:textId="77777777" w:rsidR="00565938" w:rsidRPr="009545ED" w:rsidRDefault="00565938" w:rsidP="00565938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5C962C9" w14:textId="64903C05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CORTEX script for Windows Defender used</w:t>
      </w:r>
    </w:p>
    <w:p w14:paraId="19DF7AF6" w14:textId="77777777" w:rsidR="00565938" w:rsidRPr="009219C6" w:rsidRDefault="00565938" w:rsidP="00565938">
      <w:pPr>
        <w:ind w:left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D7CDCDA" w14:textId="5F80A52B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Manually added to third-party antivirus</w:t>
      </w:r>
    </w:p>
    <w:p w14:paraId="0A3414BF" w14:textId="77777777" w:rsidR="00565938" w:rsidRDefault="00565938" w:rsidP="00175747">
      <w:pPr>
        <w:rPr>
          <w:rFonts w:cs="Poppins"/>
        </w:rPr>
      </w:pPr>
    </w:p>
    <w:p w14:paraId="3906070B" w14:textId="1D390494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Port Usage script run successfully</w:t>
      </w:r>
    </w:p>
    <w:p w14:paraId="56AEFC37" w14:textId="6CB4BC32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1614482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04F3">
            <w:rPr>
              <w:rFonts w:ascii="MS Gothic" w:eastAsia="MS Gothic" w:hAnsi="MS Gothic" w:cs="Poppins" w:hint="eastAsia"/>
            </w:rPr>
            <w:t>☐</w:t>
          </w:r>
        </w:sdtContent>
      </w:sdt>
      <w:r w:rsidR="00C804F3">
        <w:rPr>
          <w:rFonts w:cs="Poppins"/>
        </w:rPr>
        <w:t xml:space="preserve"> </w:t>
      </w:r>
      <w:r w:rsidR="00024C97" w:rsidRPr="009545ED">
        <w:rPr>
          <w:rFonts w:cs="Poppins"/>
        </w:rPr>
        <w:t>Installation Script configured</w:t>
      </w:r>
    </w:p>
    <w:p w14:paraId="120EB3C8" w14:textId="585E7E6C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ppService</w:t>
      </w:r>
      <w:r w:rsidR="00024C97">
        <w:rPr>
          <w:rFonts w:cs="Poppins"/>
        </w:rPr>
        <w:t>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5913C56A" w14:textId="7B0E5DD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Block</w:t>
      </w:r>
      <w:r w:rsidR="00024C97">
        <w:rPr>
          <w:rFonts w:cs="Poppins"/>
        </w:rPr>
        <w:t>Packages</w:t>
      </w:r>
      <w:r w:rsidR="00024C97" w:rsidRPr="009545ED">
        <w:rPr>
          <w:rFonts w:cs="Poppins"/>
        </w:rPr>
        <w:t>Path</w:t>
      </w:r>
      <w:proofErr w:type="spellEnd"/>
      <w:r w:rsidR="00024C97" w:rsidRPr="009545ED">
        <w:rPr>
          <w:rFonts w:cs="Poppins"/>
        </w:rPr>
        <w:t xml:space="preserve"> configured</w:t>
      </w:r>
    </w:p>
    <w:p w14:paraId="66895177" w14:textId="39B19384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Us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739E4" w14:textId="7D6ECDC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ApiGatewayBasicAuth</w:t>
      </w:r>
      <w:r w:rsidR="00024C97" w:rsidRPr="009545ED">
        <w:rPr>
          <w:rFonts w:cs="Poppins"/>
        </w:rPr>
        <w:t>Password</w:t>
      </w:r>
      <w:proofErr w:type="spellEnd"/>
      <w:r w:rsidR="00024C97" w:rsidRPr="009545ED">
        <w:rPr>
          <w:rFonts w:cs="Poppins"/>
        </w:rPr>
        <w:t xml:space="preserve"> </w:t>
      </w:r>
      <w:r w:rsidR="00024C97">
        <w:rPr>
          <w:rFonts w:cs="Poppins"/>
        </w:rPr>
        <w:t>provided and encrypted</w:t>
      </w:r>
    </w:p>
    <w:p w14:paraId="5944BCBD" w14:textId="00AA022D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CustomerName</w:t>
      </w:r>
      <w:proofErr w:type="spellEnd"/>
      <w:r w:rsidR="00024C97" w:rsidRPr="009545ED">
        <w:rPr>
          <w:rFonts w:cs="Poppins"/>
        </w:rPr>
        <w:t xml:space="preserve"> provided</w:t>
      </w:r>
    </w:p>
    <w:p w14:paraId="3D09817E" w14:textId="5563B7B7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pplication</w:t>
      </w:r>
      <w:r w:rsidR="00024C97">
        <w:rPr>
          <w:rFonts w:cs="Poppins"/>
        </w:rPr>
        <w:t>Server</w:t>
      </w:r>
      <w:r w:rsidR="00024C97" w:rsidRPr="009545ED">
        <w:rPr>
          <w:rFonts w:cs="Poppins"/>
        </w:rPr>
        <w:t>IP</w:t>
      </w:r>
      <w:r w:rsidR="00024C97">
        <w:rPr>
          <w:rFonts w:cs="Poppins"/>
        </w:rPr>
        <w:t>v4Addresses</w:t>
      </w:r>
      <w:r w:rsidR="00024C97" w:rsidRPr="009545ED">
        <w:rPr>
          <w:rFonts w:cs="Poppins"/>
        </w:rPr>
        <w:t xml:space="preserve"> configured</w:t>
      </w:r>
    </w:p>
    <w:p w14:paraId="30B988A7" w14:textId="77777777" w:rsidR="00024C97" w:rsidRPr="009545ED" w:rsidRDefault="00024C97" w:rsidP="00024C97">
      <w:pPr>
        <w:ind w:left="720"/>
        <w:rPr>
          <w:rFonts w:cs="Poppins"/>
        </w:rPr>
      </w:pPr>
    </w:p>
    <w:p w14:paraId="58BC4C41" w14:textId="257C0E8B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Certificate Parameters configured</w:t>
      </w:r>
    </w:p>
    <w:p w14:paraId="4AC62E6F" w14:textId="77777777" w:rsidR="00024C97" w:rsidRPr="009219C6" w:rsidRDefault="00024C97" w:rsidP="00024C9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FF0237B" w14:textId="7D660310" w:rsidR="00024C97" w:rsidRPr="009545ED" w:rsidRDefault="002615C5" w:rsidP="00024C97">
      <w:pPr>
        <w:ind w:left="720" w:firstLine="720"/>
        <w:rPr>
          <w:rFonts w:cs="Poppins"/>
        </w:rPr>
      </w:pPr>
      <w:r>
        <w:rPr>
          <w:rFonts w:cs="Poppins"/>
        </w:rPr>
        <w:t>U</w:t>
      </w:r>
      <w:r w:rsidR="00024C97">
        <w:rPr>
          <w:rFonts w:cs="Poppins"/>
        </w:rPr>
        <w:t>sing CA Certificates</w:t>
      </w:r>
    </w:p>
    <w:p w14:paraId="2A8DE047" w14:textId="3E32CCAF" w:rsidR="00024C97" w:rsidRPr="009545ED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ServerCertificatePath</w:t>
      </w:r>
      <w:proofErr w:type="spellEnd"/>
      <w:r w:rsidR="00024C97">
        <w:rPr>
          <w:rFonts w:cs="Poppins"/>
        </w:rPr>
        <w:t xml:space="preserve"> directs to certificate file</w:t>
      </w:r>
      <w:r w:rsidR="00024C97" w:rsidRPr="009545ED">
        <w:rPr>
          <w:rFonts w:cs="Poppins"/>
        </w:rPr>
        <w:t xml:space="preserve"> (.</w:t>
      </w:r>
      <w:proofErr w:type="spellStart"/>
      <w:r w:rsidR="00024C97" w:rsidRPr="009545ED">
        <w:rPr>
          <w:rFonts w:cs="Poppins"/>
        </w:rPr>
        <w:t>pfx</w:t>
      </w:r>
      <w:proofErr w:type="spellEnd"/>
      <w:r w:rsidR="00024C97" w:rsidRPr="009545ED">
        <w:rPr>
          <w:rFonts w:cs="Poppins"/>
        </w:rPr>
        <w:t>)</w:t>
      </w:r>
    </w:p>
    <w:p w14:paraId="1EB744AB" w14:textId="43968928" w:rsidR="00024C97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password provided</w:t>
      </w:r>
      <w:r w:rsidR="00024C97">
        <w:rPr>
          <w:rFonts w:cs="Poppins"/>
        </w:rPr>
        <w:t xml:space="preserve"> for </w:t>
      </w:r>
      <w:proofErr w:type="spellStart"/>
      <w:r w:rsidR="00024C97">
        <w:rPr>
          <w:rFonts w:cs="Poppins"/>
        </w:rPr>
        <w:t>ServerCertificatePassword</w:t>
      </w:r>
      <w:proofErr w:type="spellEnd"/>
    </w:p>
    <w:p w14:paraId="77D20439" w14:textId="77777777" w:rsidR="00024C97" w:rsidRPr="009219C6" w:rsidRDefault="00024C97" w:rsidP="00024C97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EF8F013" w14:textId="6B58140A" w:rsidR="00024C97" w:rsidRDefault="00024C97" w:rsidP="00024C97">
      <w:pPr>
        <w:ind w:left="1440"/>
        <w:rPr>
          <w:rFonts w:cs="Poppins"/>
        </w:rPr>
      </w:pPr>
      <w:r>
        <w:rPr>
          <w:rFonts w:cs="Poppins"/>
        </w:rPr>
        <w:t>Using Self-Signed Certificate</w:t>
      </w:r>
    </w:p>
    <w:p w14:paraId="3F1EDC00" w14:textId="364BB51D" w:rsidR="00024C97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>
        <w:rPr>
          <w:rFonts w:cs="Poppins"/>
        </w:rPr>
        <w:t>UseSelfSignedCertificates</w:t>
      </w:r>
      <w:proofErr w:type="spellEnd"/>
      <w:r w:rsidR="00024C97">
        <w:rPr>
          <w:rFonts w:cs="Poppins"/>
        </w:rPr>
        <w:t xml:space="preserve"> parameter included</w:t>
      </w:r>
    </w:p>
    <w:p w14:paraId="1DEAB056" w14:textId="77777777" w:rsidR="00024C97" w:rsidRDefault="00024C97" w:rsidP="00024C97">
      <w:pPr>
        <w:ind w:left="1440"/>
        <w:rPr>
          <w:rFonts w:cs="Poppins"/>
        </w:rPr>
      </w:pPr>
    </w:p>
    <w:p w14:paraId="4F7B9FE5" w14:textId="54DD79A9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SkipLoadBalancer</w:t>
      </w:r>
      <w:proofErr w:type="spellEnd"/>
      <w:r w:rsidR="00024C97" w:rsidRPr="009545ED">
        <w:rPr>
          <w:rFonts w:cs="Poppins"/>
        </w:rPr>
        <w:t xml:space="preserve"> parameter included</w:t>
      </w:r>
    </w:p>
    <w:p w14:paraId="54B1E710" w14:textId="7C837018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redential parameter left as default</w:t>
      </w:r>
    </w:p>
    <w:p w14:paraId="47FA269B" w14:textId="7EEF6D6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Connection Information configured</w:t>
      </w:r>
    </w:p>
    <w:p w14:paraId="62A7E152" w14:textId="4F459CE5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URL configured to point at domain</w:t>
      </w:r>
    </w:p>
    <w:p w14:paraId="5D7BFEE6" w14:textId="09092280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UseSSL</w:t>
      </w:r>
      <w:proofErr w:type="spellEnd"/>
      <w:r w:rsidR="00024C97" w:rsidRPr="009545ED">
        <w:rPr>
          <w:rFonts w:cs="Poppins"/>
        </w:rPr>
        <w:t xml:space="preserve"> set to true or false as needed</w:t>
      </w:r>
    </w:p>
    <w:p w14:paraId="78EE9DE9" w14:textId="2F8DEA2E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Username and Password configured for dedicated query account</w:t>
      </w:r>
    </w:p>
    <w:p w14:paraId="752CE41C" w14:textId="0FFFFC40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proofErr w:type="spellStart"/>
      <w:r w:rsidR="00024C97" w:rsidRPr="009545ED">
        <w:rPr>
          <w:rFonts w:cs="Poppins"/>
        </w:rPr>
        <w:t>AcceptEula</w:t>
      </w:r>
      <w:proofErr w:type="spellEnd"/>
      <w:r w:rsidR="00024C97" w:rsidRPr="009545ED">
        <w:rPr>
          <w:rFonts w:cs="Poppins"/>
        </w:rPr>
        <w:t xml:space="preserve"> parameter left as default</w:t>
      </w:r>
    </w:p>
    <w:p w14:paraId="5637F8BC" w14:textId="383ABF94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saved</w:t>
      </w:r>
    </w:p>
    <w:p w14:paraId="3C4E3A29" w14:textId="6037E621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tested with -</w:t>
      </w:r>
      <w:proofErr w:type="spellStart"/>
      <w:r w:rsidR="00024C97" w:rsidRPr="009545ED">
        <w:rPr>
          <w:rFonts w:cs="Poppins"/>
        </w:rPr>
        <w:t>WhatIf</w:t>
      </w:r>
      <w:proofErr w:type="spellEnd"/>
      <w:r w:rsidR="00024C97" w:rsidRPr="009545ED">
        <w:rPr>
          <w:rFonts w:cs="Poppins"/>
        </w:rPr>
        <w:t> switch</w:t>
      </w:r>
    </w:p>
    <w:p w14:paraId="201A0605" w14:textId="1DE08315" w:rsidR="00024C97" w:rsidRDefault="00000000" w:rsidP="00024C9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run successfully</w:t>
      </w:r>
    </w:p>
    <w:p w14:paraId="25C0416D" w14:textId="77777777" w:rsidR="00ED41EC" w:rsidRDefault="00ED41EC" w:rsidP="00024C97">
      <w:pPr>
        <w:rPr>
          <w:rFonts w:cs="Poppins"/>
        </w:rPr>
      </w:pPr>
    </w:p>
    <w:p w14:paraId="499FF6F3" w14:textId="77777777" w:rsidR="00A23A93" w:rsidRDefault="00A23A93">
      <w:pPr>
        <w:spacing w:after="160"/>
        <w:rPr>
          <w:rFonts w:cs="Poppins"/>
        </w:rPr>
      </w:pPr>
      <w:r>
        <w:rPr>
          <w:rFonts w:cs="Poppins"/>
        </w:rPr>
        <w:br w:type="page"/>
      </w:r>
    </w:p>
    <w:p w14:paraId="0672C58D" w14:textId="57328EDF" w:rsidR="00ED41EC" w:rsidRDefault="00000000" w:rsidP="00ED41EC">
      <w:pPr>
        <w:rPr>
          <w:rFonts w:cs="Poppins"/>
        </w:rPr>
      </w:pPr>
      <w:sdt>
        <w:sdtPr>
          <w:rPr>
            <w:rFonts w:cs="Poppins"/>
          </w:rPr>
          <w:id w:val="1634516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 w:rsidRPr="009545ED">
        <w:rPr>
          <w:rFonts w:cs="Poppins"/>
        </w:rPr>
        <w:t> </w:t>
      </w:r>
      <w:r w:rsidR="00ED41EC">
        <w:rPr>
          <w:rFonts w:cs="Poppins"/>
        </w:rPr>
        <w:t>Code Analyser configured</w:t>
      </w:r>
    </w:p>
    <w:p w14:paraId="7C1175A8" w14:textId="77777777" w:rsidR="00ED41EC" w:rsidRPr="00801EAD" w:rsidRDefault="00ED41EC" w:rsidP="00ED41EC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44DB9A27" w14:textId="5BFAFF0B" w:rsidR="00ED41EC" w:rsidRPr="009545ED" w:rsidRDefault="00000000" w:rsidP="00ED41EC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999258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>
        <w:rPr>
          <w:rFonts w:cs="Poppins"/>
        </w:rPr>
        <w:t xml:space="preserve"> Allowed List updated</w:t>
      </w:r>
    </w:p>
    <w:p w14:paraId="37B5A834" w14:textId="77777777" w:rsidR="00ED41EC" w:rsidRPr="00801EAD" w:rsidRDefault="00ED41EC" w:rsidP="00ED41EC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4F02AB28" w14:textId="47172828" w:rsidR="00ED41EC" w:rsidRDefault="00000000" w:rsidP="00ED41EC">
      <w:pPr>
        <w:ind w:left="1440"/>
        <w:rPr>
          <w:rFonts w:cs="Poppins"/>
        </w:rPr>
      </w:pPr>
      <w:sdt>
        <w:sdtPr>
          <w:rPr>
            <w:rFonts w:cs="Poppins"/>
          </w:rPr>
          <w:id w:val="-1251349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>
        <w:rPr>
          <w:rFonts w:cs="Poppins"/>
        </w:rPr>
        <w:t xml:space="preserve"> Code Analyser disabled</w:t>
      </w:r>
    </w:p>
    <w:p w14:paraId="58DBE1D0" w14:textId="77777777" w:rsidR="00ED41EC" w:rsidRPr="009545ED" w:rsidRDefault="00ED41EC" w:rsidP="00024C97">
      <w:pPr>
        <w:rPr>
          <w:rFonts w:cs="Poppins"/>
        </w:rPr>
      </w:pPr>
    </w:p>
    <w:p w14:paraId="2165C077" w14:textId="2968FADE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Service Fabric available with no errors reported</w:t>
      </w:r>
    </w:p>
    <w:p w14:paraId="5795561E" w14:textId="1B14D3C2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ertificate installed into Current User certificate store</w:t>
      </w:r>
    </w:p>
    <w:p w14:paraId="1715A247" w14:textId="5C6FBCB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Service Fabric </w:t>
      </w:r>
      <w:r w:rsidR="00024C97">
        <w:rPr>
          <w:rFonts w:cs="Poppins"/>
        </w:rPr>
        <w:t xml:space="preserve">Explorer </w:t>
      </w:r>
      <w:r w:rsidR="00024C97" w:rsidRPr="009545ED">
        <w:rPr>
          <w:rFonts w:cs="Poppins"/>
        </w:rPr>
        <w:t>opened via local browser</w:t>
      </w:r>
    </w:p>
    <w:p w14:paraId="33FF4E6B" w14:textId="19009A5B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No errors </w:t>
      </w:r>
      <w:r w:rsidR="00024C97">
        <w:rPr>
          <w:rFonts w:cs="Poppins"/>
        </w:rPr>
        <w:t>or warnings</w:t>
      </w:r>
      <w:r w:rsidR="00024C97" w:rsidRPr="009545ED">
        <w:rPr>
          <w:rFonts w:cs="Poppins"/>
        </w:rPr>
        <w:t xml:space="preserve"> are reported</w:t>
      </w:r>
    </w:p>
    <w:p w14:paraId="6470236E" w14:textId="39BEB79B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Files are archived for future use</w:t>
      </w:r>
    </w:p>
    <w:p w14:paraId="1F0C0EFD" w14:textId="41AB2B6E" w:rsidR="00AE7988" w:rsidRDefault="00AE7988" w:rsidP="00AE7988">
      <w:pPr>
        <w:pStyle w:val="Heading4"/>
      </w:pPr>
      <w:r w:rsidRPr="009545ED">
        <w:t xml:space="preserve">Install </w:t>
      </w:r>
      <w:r>
        <w:t>Web Application Server</w:t>
      </w:r>
    </w:p>
    <w:p w14:paraId="33638B7D" w14:textId="77777777" w:rsidR="009B757F" w:rsidRPr="009545ED" w:rsidRDefault="009B757F" w:rsidP="009B757F">
      <w:pPr>
        <w:pStyle w:val="Sub-heading4"/>
      </w:pPr>
      <w:r w:rsidRPr="009545ED">
        <w:t>Pre-requisites</w:t>
      </w:r>
    </w:p>
    <w:p w14:paraId="0CEB1899" w14:textId="33BA27D5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541799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Cortex Licence has been uploaded to the correct location</w:t>
      </w:r>
    </w:p>
    <w:p w14:paraId="321B656C" w14:textId="6F570FFB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103462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 xml:space="preserve"> Gateway Application Pool </w:t>
      </w:r>
      <w:r w:rsidR="009B757F">
        <w:rPr>
          <w:rFonts w:cs="Poppins"/>
        </w:rPr>
        <w:t xml:space="preserve">user </w:t>
      </w:r>
      <w:r w:rsidR="009B757F" w:rsidRPr="009545ED">
        <w:rPr>
          <w:rFonts w:cs="Poppins"/>
        </w:rPr>
        <w:t>is NOT an Administrator</w:t>
      </w:r>
    </w:p>
    <w:p w14:paraId="600EB0C8" w14:textId="1AFADF84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-16312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Folder permissions granted to Gateway Application Pool user</w:t>
      </w:r>
    </w:p>
    <w:p w14:paraId="2EA0CC9D" w14:textId="698DE516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112134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tem32</w:t>
      </w:r>
    </w:p>
    <w:p w14:paraId="69D66259" w14:textId="162FE625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-1137185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WOW64</w:t>
      </w:r>
    </w:p>
    <w:p w14:paraId="6087DCD4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572F8B74" w14:textId="1CF27EA0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049642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9B757F" w:rsidRPr="009545ED">
        <w:rPr>
          <w:rFonts w:cs="Poppins"/>
        </w:rPr>
        <w:t xml:space="preserve">Certificate </w:t>
      </w:r>
      <w:r w:rsidR="009B757F">
        <w:rPr>
          <w:rFonts w:cs="Poppins"/>
        </w:rPr>
        <w:t>already</w:t>
      </w:r>
      <w:r w:rsidR="009B757F" w:rsidRPr="009545ED">
        <w:rPr>
          <w:rFonts w:cs="Poppins"/>
        </w:rPr>
        <w:t xml:space="preserve"> imported with friendly name </w:t>
      </w:r>
      <w:r w:rsidR="009B757F">
        <w:rPr>
          <w:rFonts w:cs="Poppins"/>
        </w:rPr>
        <w:t>assigned</w:t>
      </w:r>
    </w:p>
    <w:p w14:paraId="5605C432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364490F3" w14:textId="2CE6B569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Certificate will be imported during installation</w:t>
      </w:r>
    </w:p>
    <w:p w14:paraId="117D7B4D" w14:textId="77777777" w:rsidR="009B757F" w:rsidRPr="009545ED" w:rsidRDefault="009B757F" w:rsidP="009B757F">
      <w:pPr>
        <w:rPr>
          <w:rFonts w:cs="Poppins"/>
        </w:rPr>
      </w:pPr>
    </w:p>
    <w:p w14:paraId="4112FAA2" w14:textId="2C7EDC60" w:rsidR="009B757F" w:rsidRPr="009B757F" w:rsidRDefault="009B757F" w:rsidP="009B757F">
      <w:pPr>
        <w:pStyle w:val="Sub-heading4"/>
      </w:pPr>
      <w:r>
        <w:t>Install Gateway</w:t>
      </w:r>
    </w:p>
    <w:p w14:paraId="3E518DBD" w14:textId="759D236F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175747" w:rsidRPr="009545ED">
        <w:rPr>
          <w:rFonts w:cs="Poppins"/>
        </w:rPr>
        <w:t>CORTEX Gateway Installation script configured</w:t>
      </w:r>
    </w:p>
    <w:p w14:paraId="710D1ACE" w14:textId="406546F4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</w:t>
      </w:r>
      <w:r w:rsidR="008B5A36">
        <w:rPr>
          <w:rFonts w:cs="Poppins"/>
        </w:rPr>
        <w:t>PackagePath</w:t>
      </w:r>
      <w:proofErr w:type="spellEnd"/>
      <w:r w:rsidR="008B5A36" w:rsidRPr="009545ED">
        <w:rPr>
          <w:rFonts w:cs="Poppins"/>
        </w:rPr>
        <w:t xml:space="preserve"> configured</w:t>
      </w:r>
    </w:p>
    <w:p w14:paraId="1ECA3731" w14:textId="5F37929D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FeatureFlags</w:t>
      </w:r>
      <w:proofErr w:type="spellEnd"/>
      <w:r w:rsidR="008B5A36" w:rsidRPr="009545ED">
        <w:rPr>
          <w:rFonts w:cs="Poppins"/>
        </w:rPr>
        <w:t xml:space="preserve"> has been </w:t>
      </w:r>
      <w:r w:rsidR="008B5A36">
        <w:rPr>
          <w:rFonts w:cs="Poppins"/>
        </w:rPr>
        <w:t>configured with Feature Identifier</w:t>
      </w:r>
      <w:r w:rsidR="008B5A36" w:rsidRPr="009545ED">
        <w:rPr>
          <w:rFonts w:cs="Poppins"/>
        </w:rPr>
        <w:t xml:space="preserve"> as provided by CORTEX Service Portal</w:t>
      </w:r>
    </w:p>
    <w:p w14:paraId="4EB40B12" w14:textId="0E7A037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</w:t>
      </w:r>
      <w:r w:rsidR="008B5A36" w:rsidRPr="009545ED">
        <w:rPr>
          <w:rFonts w:cs="Poppins"/>
        </w:rPr>
        <w:t>APIGatewayEndpoint</w:t>
      </w:r>
      <w:proofErr w:type="spellEnd"/>
      <w:r w:rsidR="008B5A36" w:rsidRPr="009545ED">
        <w:rPr>
          <w:rFonts w:cs="Poppins"/>
        </w:rPr>
        <w:t xml:space="preserve"> configured</w:t>
      </w:r>
    </w:p>
    <w:p w14:paraId="6C199B30" w14:textId="77777777" w:rsidR="008B5A36" w:rsidRDefault="008B5A36" w:rsidP="008B5A36">
      <w:pPr>
        <w:ind w:left="720"/>
        <w:rPr>
          <w:rFonts w:cs="Poppins"/>
        </w:rPr>
      </w:pPr>
    </w:p>
    <w:p w14:paraId="2D635EA0" w14:textId="31CB334E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>
        <w:rPr>
          <w:rFonts w:cs="Poppins"/>
        </w:rPr>
        <w:t xml:space="preserve"> Parameter configured</w:t>
      </w:r>
    </w:p>
    <w:p w14:paraId="5831E00A" w14:textId="77777777" w:rsidR="008B5A36" w:rsidRPr="009219C6" w:rsidRDefault="008B5A36" w:rsidP="008B5A36">
      <w:pPr>
        <w:ind w:left="720"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0C6CB727" w14:textId="5BDFB978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If using CA Certificates</w:t>
      </w:r>
    </w:p>
    <w:p w14:paraId="41BB0CA3" w14:textId="155ECFEC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3FE0AF44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9B0ACAE" w14:textId="4B88A559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79DD550A" w14:textId="12C585C9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rviceFabric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3B146BED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97D305A" w14:textId="61344849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373AF0">
        <w:rPr>
          <w:rFonts w:cs="Poppins"/>
        </w:rPr>
        <w:t>ServiceFabricApiGateway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72B4AA95" w14:textId="65059696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373AF0">
        <w:rPr>
          <w:rFonts w:cs="Poppins"/>
        </w:rPr>
        <w:t>ServiceFabricApiGateway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180117AF" w14:textId="2047228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9545ED">
        <w:rPr>
          <w:rFonts w:cs="Poppins"/>
        </w:rPr>
        <w:t>Endpoint</w:t>
      </w:r>
      <w:proofErr w:type="spellEnd"/>
      <w:r w:rsidR="008B5A36" w:rsidRPr="009545ED">
        <w:rPr>
          <w:rFonts w:cs="Poppins"/>
        </w:rPr>
        <w:t xml:space="preserve"> configured</w:t>
      </w:r>
      <w:r w:rsidR="008B5A36" w:rsidRPr="00F04758">
        <w:rPr>
          <w:rFonts w:cs="Poppins"/>
        </w:rPr>
        <w:t xml:space="preserve"> </w:t>
      </w:r>
    </w:p>
    <w:p w14:paraId="7CF64A4B" w14:textId="42F3A0AB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Username</w:t>
      </w:r>
      <w:proofErr w:type="spellEnd"/>
      <w:r w:rsidR="008B5A36" w:rsidRPr="009545ED">
        <w:rPr>
          <w:rFonts w:cs="Poppins"/>
        </w:rPr>
        <w:t xml:space="preserve"> provided and encrypted</w:t>
      </w:r>
    </w:p>
    <w:p w14:paraId="0F8D2885" w14:textId="428AB7F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</w:t>
      </w:r>
      <w:r w:rsidR="008B5A36">
        <w:rPr>
          <w:rFonts w:cs="Poppins"/>
        </w:rPr>
        <w:t>Password</w:t>
      </w:r>
      <w:proofErr w:type="spellEnd"/>
      <w:r w:rsidR="008B5A36">
        <w:rPr>
          <w:rFonts w:cs="Poppins"/>
        </w:rPr>
        <w:t xml:space="preserve"> provided and encrypted</w:t>
      </w:r>
    </w:p>
    <w:p w14:paraId="355820CD" w14:textId="77777777" w:rsidR="008B5A36" w:rsidRDefault="008B5A36" w:rsidP="008B5A36">
      <w:pPr>
        <w:ind w:left="720"/>
        <w:rPr>
          <w:rFonts w:cs="Poppins"/>
        </w:rPr>
      </w:pPr>
    </w:p>
    <w:p w14:paraId="3CB57109" w14:textId="77777777" w:rsidR="00A23A93" w:rsidRDefault="00A23A93">
      <w:pPr>
        <w:spacing w:after="160"/>
        <w:rPr>
          <w:rFonts w:cs="Poppins"/>
        </w:rPr>
      </w:pPr>
      <w:r>
        <w:rPr>
          <w:rFonts w:cs="Poppins"/>
        </w:rPr>
        <w:br w:type="page"/>
      </w:r>
    </w:p>
    <w:p w14:paraId="10EF31F1" w14:textId="18D19E5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718CC">
        <w:rPr>
          <w:rFonts w:cs="Poppins"/>
        </w:rPr>
        <w:t xml:space="preserve"> </w:t>
      </w:r>
      <w:proofErr w:type="spellStart"/>
      <w:r w:rsidR="008B5A36" w:rsidRPr="009718CC">
        <w:rPr>
          <w:rFonts w:cs="Poppins"/>
        </w:rPr>
        <w:t>DotNetFlowDebugger</w:t>
      </w:r>
      <w:r w:rsidR="008B5A36">
        <w:rPr>
          <w:rFonts w:cs="Poppins"/>
        </w:rPr>
        <w:t>UsingSelfSignedCertificates</w:t>
      </w:r>
      <w:proofErr w:type="spellEnd"/>
      <w:r w:rsidR="008B5A36">
        <w:rPr>
          <w:rFonts w:cs="Poppins"/>
        </w:rPr>
        <w:t xml:space="preserve"> set</w:t>
      </w:r>
    </w:p>
    <w:p w14:paraId="435B9962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C180C3C" w14:textId="0CF4197F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CA Certificates</w:t>
      </w:r>
    </w:p>
    <w:p w14:paraId="319A2626" w14:textId="14032288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False</w:t>
      </w:r>
    </w:p>
    <w:p w14:paraId="01B65D2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C20FA89" w14:textId="5BDF5A1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2838314A" w14:textId="733C25A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DotNetFlowDebuggerUsingSelfSignedCertificates</w:t>
      </w:r>
      <w:proofErr w:type="spellEnd"/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0EC7B45C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E5EE40C" w14:textId="04D010E8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GatewayApplicationPool</w:t>
      </w:r>
      <w:r w:rsidR="008B5A36">
        <w:rPr>
          <w:rFonts w:cs="Poppins"/>
        </w:rPr>
        <w:t>Username</w:t>
      </w:r>
      <w:proofErr w:type="spellEnd"/>
      <w:r w:rsidR="008B5A36">
        <w:rPr>
          <w:rFonts w:cs="Poppins"/>
        </w:rPr>
        <w:t xml:space="preserve"> </w:t>
      </w:r>
      <w:r w:rsidR="008B5A36" w:rsidRPr="009545ED">
        <w:rPr>
          <w:rFonts w:cs="Poppins"/>
        </w:rPr>
        <w:t>specified</w:t>
      </w:r>
    </w:p>
    <w:p w14:paraId="395F63CC" w14:textId="6DEE7670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We</w:t>
      </w:r>
      <w:r w:rsidR="008B5A36">
        <w:rPr>
          <w:rFonts w:cs="Poppins"/>
        </w:rPr>
        <w:t>b</w:t>
      </w:r>
      <w:r w:rsidR="008B5A36" w:rsidRPr="009545ED">
        <w:rPr>
          <w:rFonts w:cs="Poppins"/>
        </w:rPr>
        <w:t>RootFolder</w:t>
      </w:r>
      <w:proofErr w:type="spellEnd"/>
      <w:r w:rsidR="008B5A36" w:rsidRPr="009545ED">
        <w:rPr>
          <w:rFonts w:cs="Poppins"/>
        </w:rPr>
        <w:t xml:space="preserve"> </w:t>
      </w:r>
      <w:r w:rsidR="008B5A36">
        <w:rPr>
          <w:rFonts w:cs="Poppins"/>
        </w:rPr>
        <w:t>configured</w:t>
      </w:r>
    </w:p>
    <w:p w14:paraId="1B844EDF" w14:textId="6DBCAEAC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WebsitePort</w:t>
      </w:r>
      <w:proofErr w:type="spellEnd"/>
      <w:r w:rsidR="008B5A36" w:rsidRPr="009545ED">
        <w:rPr>
          <w:rFonts w:cs="Poppins"/>
        </w:rPr>
        <w:t xml:space="preserve"> configured</w:t>
      </w:r>
    </w:p>
    <w:p w14:paraId="3DD2789C" w14:textId="77777777" w:rsidR="008B5A36" w:rsidRDefault="008B5A36" w:rsidP="008B5A36">
      <w:pPr>
        <w:ind w:left="720"/>
        <w:rPr>
          <w:rFonts w:cs="Poppins"/>
        </w:rPr>
      </w:pPr>
    </w:p>
    <w:p w14:paraId="4E69C9F8" w14:textId="4771F4DA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configured</w:t>
      </w:r>
    </w:p>
    <w:p w14:paraId="4B760C0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AB76533" w14:textId="57CBD1CA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using already imported CA</w:t>
      </w:r>
      <w:r w:rsidRPr="009545ED">
        <w:rPr>
          <w:rFonts w:cs="Poppins"/>
        </w:rPr>
        <w:t xml:space="preserve"> Certificate</w:t>
      </w:r>
    </w:p>
    <w:p w14:paraId="38B1F90B" w14:textId="22F2E41A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ImportCertificate</w:t>
      </w:r>
      <w:proofErr w:type="spellEnd"/>
      <w:r w:rsidR="008B5A36" w:rsidRPr="009545ED">
        <w:rPr>
          <w:rFonts w:cs="Poppins"/>
        </w:rPr>
        <w:t xml:space="preserve"> set to false</w:t>
      </w:r>
    </w:p>
    <w:p w14:paraId="1EABF895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66C40F3" w14:textId="0235B5B6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using different CA Certificate</w:t>
      </w:r>
    </w:p>
    <w:p w14:paraId="4204756E" w14:textId="65EF455C" w:rsidR="008B5A36" w:rsidRDefault="008B5A36" w:rsidP="008B5A36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4019DDEB" w14:textId="77777777" w:rsidR="008B5A36" w:rsidRDefault="008B5A36" w:rsidP="008B5A36">
      <w:pPr>
        <w:rPr>
          <w:rFonts w:cs="Poppins"/>
        </w:rPr>
      </w:pPr>
    </w:p>
    <w:p w14:paraId="3B635BDC" w14:textId="5CB2E738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Certificate Parameters </w:t>
      </w:r>
      <w:r w:rsidR="008B5A36" w:rsidRPr="009545ED">
        <w:rPr>
          <w:rFonts w:cs="Poppins"/>
        </w:rPr>
        <w:t>configured</w:t>
      </w:r>
    </w:p>
    <w:p w14:paraId="6DC7D87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6C758DE" w14:textId="5960A9E8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false</w:t>
      </w:r>
    </w:p>
    <w:p w14:paraId="48A91331" w14:textId="49A22617" w:rsidR="008B5A36" w:rsidRPr="009545ED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ilePath</w:t>
      </w:r>
      <w:proofErr w:type="spellEnd"/>
      <w:r w:rsidR="008B5A36" w:rsidRPr="009545ED">
        <w:rPr>
          <w:rFonts w:cs="Poppins"/>
        </w:rPr>
        <w:t xml:space="preserve"> left as default</w:t>
      </w:r>
    </w:p>
    <w:p w14:paraId="195210C6" w14:textId="539B5EB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ertificateFriendlyName</w:t>
      </w:r>
      <w:proofErr w:type="spellEnd"/>
      <w:r w:rsidR="008B5A36" w:rsidRPr="009545ED">
        <w:rPr>
          <w:rFonts w:cs="Poppins"/>
        </w:rPr>
        <w:t xml:space="preserve"> configured as per imported certificate</w:t>
      </w:r>
    </w:p>
    <w:p w14:paraId="7C5A4AD3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EF58B1F" w14:textId="7B4F9E4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ImportCertificate</w:t>
      </w:r>
      <w:proofErr w:type="spellEnd"/>
      <w:r w:rsidR="008B5A36">
        <w:rPr>
          <w:rFonts w:cs="Poppins"/>
        </w:rPr>
        <w:t xml:space="preserve"> is True</w:t>
      </w:r>
    </w:p>
    <w:p w14:paraId="1CE6F184" w14:textId="4B4953E1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to .PFX certificate file location</w:t>
      </w:r>
    </w:p>
    <w:p w14:paraId="62CC12D8" w14:textId="5F91EE8D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49FBC3A8" w14:textId="3501BB01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setIf</w:t>
      </w:r>
      <w:proofErr w:type="spellEnd"/>
      <w:r w:rsidR="008B5A36">
        <w:rPr>
          <w:rFonts w:cs="Poppins"/>
        </w:rPr>
        <w:t xml:space="preserve"> site redirect is required</w:t>
      </w:r>
    </w:p>
    <w:p w14:paraId="5A8DE00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FD8E1F0" w14:textId="51C13BD7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proofErr w:type="spellStart"/>
      <w:r w:rsidR="008B5A36" w:rsidRPr="009545ED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True</w:t>
      </w:r>
    </w:p>
    <w:p w14:paraId="0E6062CC" w14:textId="77777777" w:rsidR="008B5A36" w:rsidRPr="009219C6" w:rsidRDefault="008B5A36" w:rsidP="008B5A36">
      <w:pPr>
        <w:ind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2BADED7" w14:textId="5F6DFBF4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proofErr w:type="spellStart"/>
      <w:r w:rsidR="008B5A36">
        <w:rPr>
          <w:rFonts w:cs="Poppins"/>
        </w:rPr>
        <w:t>ConfigureSiteRedirect</w:t>
      </w:r>
      <w:proofErr w:type="spellEnd"/>
      <w:r w:rsidR="008B5A36">
        <w:rPr>
          <w:rFonts w:cs="Poppins"/>
        </w:rPr>
        <w:t xml:space="preserve"> set to False</w:t>
      </w:r>
      <w:r w:rsidR="008B5A36" w:rsidRPr="009545ED">
        <w:rPr>
          <w:rFonts w:cs="Poppins"/>
        </w:rPr>
        <w:t xml:space="preserve"> </w:t>
      </w:r>
    </w:p>
    <w:p w14:paraId="76039074" w14:textId="77777777" w:rsidR="008B5A36" w:rsidRPr="009545ED" w:rsidRDefault="008B5A36" w:rsidP="008B5A36">
      <w:pPr>
        <w:ind w:firstLine="720"/>
        <w:rPr>
          <w:rFonts w:cs="Poppins"/>
        </w:rPr>
      </w:pPr>
    </w:p>
    <w:p w14:paraId="01C9B4BF" w14:textId="7EA8F69E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pply Security Measures set to True</w:t>
      </w:r>
    </w:p>
    <w:p w14:paraId="3227A794" w14:textId="59724E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Using Windows Defender set to True if applicable</w:t>
      </w:r>
    </w:p>
    <w:p w14:paraId="3654A858" w14:textId="51BF5A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ll other parameters left as default</w:t>
      </w:r>
    </w:p>
    <w:p w14:paraId="68CAFEB3" w14:textId="44A59C5A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saved</w:t>
      </w:r>
    </w:p>
    <w:p w14:paraId="4E9A04D9" w14:textId="206C0ED3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run successfully</w:t>
      </w:r>
    </w:p>
    <w:p w14:paraId="05B8E149" w14:textId="1BE68791" w:rsidR="008B5A36" w:rsidRPr="00500990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20A768F1" w14:textId="75EB7BD9" w:rsidR="008B5A36" w:rsidRPr="00500990" w:rsidRDefault="008B5A36" w:rsidP="008B5A36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500990">
        <w:rPr>
          <w:rFonts w:cs="Poppins"/>
        </w:rPr>
        <w:t>Additional Folder Permissions granted</w:t>
      </w:r>
    </w:p>
    <w:p w14:paraId="51719A99" w14:textId="1C19B20F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Blocks Provider Host</w:t>
      </w:r>
    </w:p>
    <w:p w14:paraId="0E44D081" w14:textId="023CFF9C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Repo</w:t>
      </w:r>
    </w:p>
    <w:p w14:paraId="00FF8E14" w14:textId="200CAFFA" w:rsidR="008B5A36" w:rsidRPr="00500990" w:rsidRDefault="00000000" w:rsidP="008B5A36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IS Reset performed</w:t>
      </w:r>
    </w:p>
    <w:p w14:paraId="66FA44FE" w14:textId="7D793DD3" w:rsidR="008B5A36" w:rsidRDefault="00000000" w:rsidP="008B5A36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nstallation folders archived for future use</w:t>
      </w:r>
    </w:p>
    <w:p w14:paraId="2A35B92A" w14:textId="77777777" w:rsidR="008B5A36" w:rsidRDefault="008B5A36" w:rsidP="008B5A36">
      <w:pPr>
        <w:rPr>
          <w:rFonts w:cs="Poppins"/>
        </w:rPr>
      </w:pPr>
    </w:p>
    <w:p w14:paraId="6A0D4CFB" w14:textId="77777777" w:rsidR="008B5A36" w:rsidRDefault="008B5A36" w:rsidP="008B5A36">
      <w:pPr>
        <w:pStyle w:val="Sub-heading4"/>
      </w:pPr>
      <w:r>
        <w:t>Setup Gateway</w:t>
      </w:r>
    </w:p>
    <w:p w14:paraId="1B4F3963" w14:textId="470378AB" w:rsidR="008B5A36" w:rsidRDefault="00000000" w:rsidP="008B5A36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Default Administrator password changed</w:t>
      </w:r>
    </w:p>
    <w:p w14:paraId="49595CA3" w14:textId="7EE8CB28" w:rsidR="008B5A36" w:rsidRDefault="00000000" w:rsidP="008B5A36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Connection Set</w:t>
      </w:r>
    </w:p>
    <w:p w14:paraId="0443B29C" w14:textId="0286667A" w:rsidR="008B5A36" w:rsidRDefault="008B5A36" w:rsidP="008B5A36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DAP Connection User is a dedicated service account</w:t>
      </w:r>
    </w:p>
    <w:p w14:paraId="3427B289" w14:textId="792053A4" w:rsidR="008B5A36" w:rsidRDefault="00000000" w:rsidP="008B5A36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Authorisation Set</w:t>
      </w:r>
    </w:p>
    <w:p w14:paraId="71F8FD85" w14:textId="77777777" w:rsidR="008B5A36" w:rsidRDefault="008B5A36" w:rsidP="008B5A36"/>
    <w:p w14:paraId="7822C9A7" w14:textId="77777777" w:rsidR="008B5A36" w:rsidRPr="009219C6" w:rsidRDefault="008B5A36" w:rsidP="008B5A36">
      <w:pPr>
        <w:pStyle w:val="Heading4"/>
        <w:rPr>
          <w:rStyle w:val="Hyperlink"/>
          <w:color w:val="282864"/>
          <w:u w:val="none"/>
        </w:rPr>
      </w:pPr>
      <w:r w:rsidRPr="009219C6">
        <w:rPr>
          <w:rStyle w:val="Hyperlink"/>
          <w:color w:val="282864"/>
          <w:u w:val="none"/>
        </w:rPr>
        <w:t>Try it Out</w:t>
      </w:r>
    </w:p>
    <w:p w14:paraId="699F1310" w14:textId="476B9DD3" w:rsidR="008B5A36" w:rsidRDefault="008B5A36" w:rsidP="008B5A36">
      <w:r>
        <w:t xml:space="preserve">The following checklist confirms that all the </w:t>
      </w:r>
      <w:hyperlink r:id="rId20" w:history="1">
        <w:r w:rsidRPr="00FC3571">
          <w:rPr>
            <w:rStyle w:val="Hyperlink"/>
          </w:rPr>
          <w:t>Try it out</w:t>
        </w:r>
      </w:hyperlink>
      <w:r w:rsidR="006D0350">
        <w:t xml:space="preserve"> </w:t>
      </w:r>
      <w:r>
        <w:t xml:space="preserve"> steps have been completed successfully</w:t>
      </w:r>
    </w:p>
    <w:p w14:paraId="16AB2F59" w14:textId="1E83DF57" w:rsidR="008B5A36" w:rsidRDefault="00000000" w:rsidP="008B5A36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Debugging Flows</w:t>
      </w:r>
    </w:p>
    <w:p w14:paraId="40441757" w14:textId="62C4AB1F" w:rsidR="008B5A36" w:rsidRDefault="008B5A36" w:rsidP="008B5A36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reated a flow</w:t>
      </w:r>
    </w:p>
    <w:p w14:paraId="0F402C51" w14:textId="79EFA500" w:rsidR="008B5A36" w:rsidRDefault="008B5A36" w:rsidP="008B5A36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dded and configured blocks</w:t>
      </w:r>
    </w:p>
    <w:p w14:paraId="2BF0CC62" w14:textId="02EA70E6" w:rsidR="008B5A36" w:rsidRDefault="008B5A36" w:rsidP="008B5A36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executed and results displayed</w:t>
      </w:r>
    </w:p>
    <w:p w14:paraId="4FDDA4D7" w14:textId="255301F8" w:rsidR="008B5A36" w:rsidRDefault="008B5A36" w:rsidP="008B5A36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committed</w:t>
      </w:r>
    </w:p>
    <w:p w14:paraId="0509B2C3" w14:textId="49136330" w:rsidR="008B5A36" w:rsidRDefault="00000000" w:rsidP="008B5A36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Publishing Production Flows</w:t>
      </w:r>
    </w:p>
    <w:p w14:paraId="601B9078" w14:textId="4E911859" w:rsidR="008B5A36" w:rsidRDefault="008B5A36" w:rsidP="008B5A36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s page opened</w:t>
      </w:r>
    </w:p>
    <w:p w14:paraId="1C823D30" w14:textId="2A0D877D" w:rsidR="008B5A36" w:rsidRDefault="008B5A36" w:rsidP="008B5A36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ew package created</w:t>
      </w:r>
    </w:p>
    <w:p w14:paraId="4B721C00" w14:textId="43E54C3A" w:rsidR="008B5A36" w:rsidRDefault="008B5A36" w:rsidP="008B5A36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 published</w:t>
      </w:r>
    </w:p>
    <w:p w14:paraId="73A9035D" w14:textId="78F2B90E" w:rsidR="008B5A36" w:rsidRDefault="00000000" w:rsidP="008B5A36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Executing Production Flows</w:t>
      </w:r>
    </w:p>
    <w:p w14:paraId="35F2FF0C" w14:textId="3B19D916" w:rsidR="008B5A36" w:rsidRDefault="008B5A36" w:rsidP="008B5A36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itable HTTP client identified</w:t>
      </w:r>
    </w:p>
    <w:p w14:paraId="462F375E" w14:textId="30E87552" w:rsidR="008B5A36" w:rsidRDefault="008B5A36" w:rsidP="008B5A36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configured</w:t>
      </w:r>
    </w:p>
    <w:p w14:paraId="1C6BD9FB" w14:textId="1CFA2D39" w:rsidR="008B5A36" w:rsidRPr="008372FC" w:rsidRDefault="008B5A36" w:rsidP="008B5A36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successfully run</w:t>
      </w:r>
    </w:p>
    <w:p w14:paraId="70963AF0" w14:textId="77777777" w:rsidR="008B5A36" w:rsidRPr="009B6E99" w:rsidRDefault="008B5A36" w:rsidP="008B5A36"/>
    <w:p w14:paraId="6C8152D8" w14:textId="77777777" w:rsidR="009A7B19" w:rsidRPr="00464A0D" w:rsidRDefault="009A7B19" w:rsidP="008B5A36">
      <w:pPr>
        <w:ind w:left="720"/>
        <w:rPr>
          <w:rFonts w:asciiTheme="majorHAnsi" w:hAnsiTheme="majorHAnsi" w:cstheme="majorHAnsi"/>
        </w:rPr>
      </w:pPr>
    </w:p>
    <w:sectPr w:rsidR="009A7B19" w:rsidRPr="00464A0D" w:rsidSect="00D226B2">
      <w:footerReference w:type="default" r:id="rId21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D49DE" w14:textId="77777777" w:rsidR="006D56C8" w:rsidRDefault="006D56C8" w:rsidP="00A77EE2">
      <w:pPr>
        <w:spacing w:line="240" w:lineRule="auto"/>
      </w:pPr>
      <w:r>
        <w:separator/>
      </w:r>
    </w:p>
  </w:endnote>
  <w:endnote w:type="continuationSeparator" w:id="0">
    <w:p w14:paraId="1F03EFB5" w14:textId="77777777" w:rsidR="006D56C8" w:rsidRDefault="006D56C8" w:rsidP="00A77EE2">
      <w:pPr>
        <w:spacing w:line="240" w:lineRule="auto"/>
      </w:pPr>
      <w:r>
        <w:continuationSeparator/>
      </w:r>
    </w:p>
  </w:endnote>
  <w:endnote w:type="continuationNotice" w:id="1">
    <w:p w14:paraId="772EF729" w14:textId="77777777" w:rsidR="006D56C8" w:rsidRDefault="006D56C8">
      <w:pPr>
        <w:spacing w:line="240" w:lineRule="auto"/>
      </w:pPr>
    </w:p>
  </w:endnote>
  <w:endnote w:id="2">
    <w:p w14:paraId="10AF50FD" w14:textId="0038B243" w:rsidR="0027401D" w:rsidRDefault="0027401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  <w:p w14:paraId="1B0FCBF1" w14:textId="77777777" w:rsidR="00D226B2" w:rsidRDefault="00D226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8D819" w14:textId="77777777" w:rsidR="006D56C8" w:rsidRDefault="006D56C8" w:rsidP="00A77EE2">
      <w:pPr>
        <w:spacing w:line="240" w:lineRule="auto"/>
      </w:pPr>
      <w:r>
        <w:separator/>
      </w:r>
    </w:p>
  </w:footnote>
  <w:footnote w:type="continuationSeparator" w:id="0">
    <w:p w14:paraId="4DDC80CA" w14:textId="77777777" w:rsidR="006D56C8" w:rsidRDefault="006D56C8" w:rsidP="00A77EE2">
      <w:pPr>
        <w:spacing w:line="240" w:lineRule="auto"/>
      </w:pPr>
      <w:r>
        <w:continuationSeparator/>
      </w:r>
    </w:p>
  </w:footnote>
  <w:footnote w:type="continuationNotice" w:id="1">
    <w:p w14:paraId="4E6CEEB2" w14:textId="77777777" w:rsidR="006D56C8" w:rsidRDefault="006D56C8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14C66"/>
    <w:rsid w:val="00020D6C"/>
    <w:rsid w:val="0002329C"/>
    <w:rsid w:val="000237C9"/>
    <w:rsid w:val="00024C97"/>
    <w:rsid w:val="00027082"/>
    <w:rsid w:val="0003005F"/>
    <w:rsid w:val="00032B8B"/>
    <w:rsid w:val="000571F2"/>
    <w:rsid w:val="00060CAB"/>
    <w:rsid w:val="000A1656"/>
    <w:rsid w:val="000A5DE5"/>
    <w:rsid w:val="000A7807"/>
    <w:rsid w:val="000B0E54"/>
    <w:rsid w:val="000B3798"/>
    <w:rsid w:val="000C607F"/>
    <w:rsid w:val="000D1DBA"/>
    <w:rsid w:val="000F0B69"/>
    <w:rsid w:val="000F7C0C"/>
    <w:rsid w:val="00100869"/>
    <w:rsid w:val="001133CA"/>
    <w:rsid w:val="0013698D"/>
    <w:rsid w:val="00144FFB"/>
    <w:rsid w:val="00165297"/>
    <w:rsid w:val="00172EB5"/>
    <w:rsid w:val="00175747"/>
    <w:rsid w:val="00175D78"/>
    <w:rsid w:val="001761A2"/>
    <w:rsid w:val="001775D0"/>
    <w:rsid w:val="00180BD1"/>
    <w:rsid w:val="0018687F"/>
    <w:rsid w:val="001970A0"/>
    <w:rsid w:val="001A34DE"/>
    <w:rsid w:val="001D6024"/>
    <w:rsid w:val="001F6E48"/>
    <w:rsid w:val="00200210"/>
    <w:rsid w:val="00204F60"/>
    <w:rsid w:val="00211B68"/>
    <w:rsid w:val="00220B97"/>
    <w:rsid w:val="002303CE"/>
    <w:rsid w:val="00235E67"/>
    <w:rsid w:val="002615C5"/>
    <w:rsid w:val="0027401D"/>
    <w:rsid w:val="00286B44"/>
    <w:rsid w:val="00293110"/>
    <w:rsid w:val="0029409F"/>
    <w:rsid w:val="002A0DCA"/>
    <w:rsid w:val="002A0EBA"/>
    <w:rsid w:val="002C2AB1"/>
    <w:rsid w:val="002D697B"/>
    <w:rsid w:val="002E2B10"/>
    <w:rsid w:val="002E2DFF"/>
    <w:rsid w:val="003144BF"/>
    <w:rsid w:val="00332CBB"/>
    <w:rsid w:val="00355E61"/>
    <w:rsid w:val="003562F5"/>
    <w:rsid w:val="00356853"/>
    <w:rsid w:val="003637DA"/>
    <w:rsid w:val="0036738C"/>
    <w:rsid w:val="003769D0"/>
    <w:rsid w:val="00376A58"/>
    <w:rsid w:val="00383A6B"/>
    <w:rsid w:val="00395BFE"/>
    <w:rsid w:val="003B1625"/>
    <w:rsid w:val="003D7E47"/>
    <w:rsid w:val="004050E2"/>
    <w:rsid w:val="004076AA"/>
    <w:rsid w:val="00416DE2"/>
    <w:rsid w:val="00430799"/>
    <w:rsid w:val="00437883"/>
    <w:rsid w:val="004406BF"/>
    <w:rsid w:val="00447F86"/>
    <w:rsid w:val="00454DE4"/>
    <w:rsid w:val="00464A0D"/>
    <w:rsid w:val="0047424B"/>
    <w:rsid w:val="00474C98"/>
    <w:rsid w:val="004A1E72"/>
    <w:rsid w:val="004B3517"/>
    <w:rsid w:val="004E26BC"/>
    <w:rsid w:val="004F4A60"/>
    <w:rsid w:val="00505B11"/>
    <w:rsid w:val="005266CF"/>
    <w:rsid w:val="00537A82"/>
    <w:rsid w:val="0055306E"/>
    <w:rsid w:val="00556A45"/>
    <w:rsid w:val="00556C0F"/>
    <w:rsid w:val="00561A3C"/>
    <w:rsid w:val="00565938"/>
    <w:rsid w:val="00572BCC"/>
    <w:rsid w:val="005737F2"/>
    <w:rsid w:val="00584689"/>
    <w:rsid w:val="00585E1C"/>
    <w:rsid w:val="00594F67"/>
    <w:rsid w:val="005B20FB"/>
    <w:rsid w:val="005B2368"/>
    <w:rsid w:val="005B53E2"/>
    <w:rsid w:val="005C1822"/>
    <w:rsid w:val="005C3009"/>
    <w:rsid w:val="005F776F"/>
    <w:rsid w:val="006146F4"/>
    <w:rsid w:val="006200B6"/>
    <w:rsid w:val="0062718F"/>
    <w:rsid w:val="00635BA4"/>
    <w:rsid w:val="00656E75"/>
    <w:rsid w:val="00664E0E"/>
    <w:rsid w:val="00693BF4"/>
    <w:rsid w:val="006A2BEB"/>
    <w:rsid w:val="006B237A"/>
    <w:rsid w:val="006B4510"/>
    <w:rsid w:val="006B60FE"/>
    <w:rsid w:val="006B6AA2"/>
    <w:rsid w:val="006C1586"/>
    <w:rsid w:val="006D0350"/>
    <w:rsid w:val="006D56C8"/>
    <w:rsid w:val="006D64EE"/>
    <w:rsid w:val="006E491B"/>
    <w:rsid w:val="006E60FF"/>
    <w:rsid w:val="00712509"/>
    <w:rsid w:val="00716388"/>
    <w:rsid w:val="00764924"/>
    <w:rsid w:val="00774E2B"/>
    <w:rsid w:val="0079539F"/>
    <w:rsid w:val="007A4CEF"/>
    <w:rsid w:val="007C6F2E"/>
    <w:rsid w:val="007D0EFC"/>
    <w:rsid w:val="007F0335"/>
    <w:rsid w:val="0081519D"/>
    <w:rsid w:val="008353FC"/>
    <w:rsid w:val="00852F6C"/>
    <w:rsid w:val="0085702A"/>
    <w:rsid w:val="00857529"/>
    <w:rsid w:val="00881A0D"/>
    <w:rsid w:val="00894F44"/>
    <w:rsid w:val="008B5A36"/>
    <w:rsid w:val="008B796F"/>
    <w:rsid w:val="008C7F80"/>
    <w:rsid w:val="008D141B"/>
    <w:rsid w:val="008E3512"/>
    <w:rsid w:val="008E3FB7"/>
    <w:rsid w:val="008F381F"/>
    <w:rsid w:val="009031FE"/>
    <w:rsid w:val="00907523"/>
    <w:rsid w:val="00913187"/>
    <w:rsid w:val="00914BA3"/>
    <w:rsid w:val="00933B37"/>
    <w:rsid w:val="00937894"/>
    <w:rsid w:val="00944FDC"/>
    <w:rsid w:val="00960E22"/>
    <w:rsid w:val="00961180"/>
    <w:rsid w:val="0096607E"/>
    <w:rsid w:val="0099754D"/>
    <w:rsid w:val="009A7B19"/>
    <w:rsid w:val="009B757F"/>
    <w:rsid w:val="009D3D33"/>
    <w:rsid w:val="009D661B"/>
    <w:rsid w:val="00A151FA"/>
    <w:rsid w:val="00A22789"/>
    <w:rsid w:val="00A23A93"/>
    <w:rsid w:val="00A313B2"/>
    <w:rsid w:val="00A53247"/>
    <w:rsid w:val="00A77EE2"/>
    <w:rsid w:val="00A91BEB"/>
    <w:rsid w:val="00A97A34"/>
    <w:rsid w:val="00AA2967"/>
    <w:rsid w:val="00AA2BD0"/>
    <w:rsid w:val="00AB1405"/>
    <w:rsid w:val="00AD160A"/>
    <w:rsid w:val="00AD56EB"/>
    <w:rsid w:val="00AE19E5"/>
    <w:rsid w:val="00AE21A0"/>
    <w:rsid w:val="00AE6967"/>
    <w:rsid w:val="00AE7988"/>
    <w:rsid w:val="00B07BDD"/>
    <w:rsid w:val="00B26157"/>
    <w:rsid w:val="00B36344"/>
    <w:rsid w:val="00B41F03"/>
    <w:rsid w:val="00B5155A"/>
    <w:rsid w:val="00B540C7"/>
    <w:rsid w:val="00B56370"/>
    <w:rsid w:val="00B574CF"/>
    <w:rsid w:val="00B6123E"/>
    <w:rsid w:val="00B64258"/>
    <w:rsid w:val="00B65574"/>
    <w:rsid w:val="00B743F5"/>
    <w:rsid w:val="00B825D2"/>
    <w:rsid w:val="00B87A95"/>
    <w:rsid w:val="00B9433D"/>
    <w:rsid w:val="00BC2AFF"/>
    <w:rsid w:val="00BD0CC5"/>
    <w:rsid w:val="00BD170D"/>
    <w:rsid w:val="00BD53A1"/>
    <w:rsid w:val="00C01831"/>
    <w:rsid w:val="00C119AF"/>
    <w:rsid w:val="00C22489"/>
    <w:rsid w:val="00C804F3"/>
    <w:rsid w:val="00C91B00"/>
    <w:rsid w:val="00CB2C9D"/>
    <w:rsid w:val="00CB3C6B"/>
    <w:rsid w:val="00CC7416"/>
    <w:rsid w:val="00CE457D"/>
    <w:rsid w:val="00CE4BF3"/>
    <w:rsid w:val="00D0214E"/>
    <w:rsid w:val="00D022AE"/>
    <w:rsid w:val="00D143BC"/>
    <w:rsid w:val="00D226B2"/>
    <w:rsid w:val="00D23693"/>
    <w:rsid w:val="00D30C72"/>
    <w:rsid w:val="00D42889"/>
    <w:rsid w:val="00D55CF8"/>
    <w:rsid w:val="00D6005B"/>
    <w:rsid w:val="00D67A6A"/>
    <w:rsid w:val="00D901A7"/>
    <w:rsid w:val="00D903F3"/>
    <w:rsid w:val="00DC0863"/>
    <w:rsid w:val="00DC5E44"/>
    <w:rsid w:val="00DD36D2"/>
    <w:rsid w:val="00E02808"/>
    <w:rsid w:val="00E03542"/>
    <w:rsid w:val="00E07013"/>
    <w:rsid w:val="00E3381C"/>
    <w:rsid w:val="00E35E4E"/>
    <w:rsid w:val="00E41259"/>
    <w:rsid w:val="00E47D23"/>
    <w:rsid w:val="00E636F0"/>
    <w:rsid w:val="00E81E74"/>
    <w:rsid w:val="00E94320"/>
    <w:rsid w:val="00EA35E1"/>
    <w:rsid w:val="00EC2297"/>
    <w:rsid w:val="00ED24E8"/>
    <w:rsid w:val="00ED41EC"/>
    <w:rsid w:val="00EE4786"/>
    <w:rsid w:val="00EE76FC"/>
    <w:rsid w:val="00F051C9"/>
    <w:rsid w:val="00F11385"/>
    <w:rsid w:val="00F11EB1"/>
    <w:rsid w:val="00F30858"/>
    <w:rsid w:val="00F32EFC"/>
    <w:rsid w:val="00F330E2"/>
    <w:rsid w:val="00F339C9"/>
    <w:rsid w:val="00F364E9"/>
    <w:rsid w:val="00F41DA7"/>
    <w:rsid w:val="00F4326D"/>
    <w:rsid w:val="00F67C00"/>
    <w:rsid w:val="00F709F2"/>
    <w:rsid w:val="00F86CB2"/>
    <w:rsid w:val="00F931C7"/>
    <w:rsid w:val="00FA0609"/>
    <w:rsid w:val="00FA4596"/>
    <w:rsid w:val="00FB6695"/>
    <w:rsid w:val="00FC759C"/>
    <w:rsid w:val="00FD2B8F"/>
    <w:rsid w:val="00FD31C9"/>
    <w:rsid w:val="00FE2711"/>
    <w:rsid w:val="00FE7DD0"/>
    <w:rsid w:val="00FF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554785DF-6CB8-4592-8DFB-E85E6192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226B2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F2BAC"/>
    <w:rPr>
      <w:color w:val="D62599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BF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401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401D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401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65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9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938"/>
    <w:rPr>
      <w:rFonts w:ascii="Poppins" w:hAnsi="Poppi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pre-installa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single-server-without-ha/requirements/" TargetMode="External"/><Relationship Id="rId20" Type="http://schemas.openxmlformats.org/officeDocument/2006/relationships/hyperlink" Target="https://docs.wearecortex.com/docs/latest/getting-started/on-premise/install-innovation-only/single-server-without-ha/try-it-ou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single-server-without-ha/requirements/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single-server-without-ha/installation/install-application-serve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requirements/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8609</TotalTime>
  <Pages>8</Pages>
  <Words>1649</Words>
  <Characters>940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9</CharactersWithSpaces>
  <SharedDoc>false</SharedDoc>
  <HLinks>
    <vt:vector size="24" baseType="variant"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297828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297827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297826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29782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8</cp:revision>
  <dcterms:created xsi:type="dcterms:W3CDTF">2025-05-02T13:16:00Z</dcterms:created>
  <dcterms:modified xsi:type="dcterms:W3CDTF">2025-06-1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